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Italy</w:t>
      </w:r>
      <w:r>
        <w:t xml:space="preserve"> </w:t>
      </w:r>
      <w:r>
        <w:t xml:space="preserve">Rome</w:t>
      </w:r>
    </w:p>
    <w:bookmarkStart w:id="20" w:name="cover-letter-for-musician-in-italy-rome"/>
    <w:p>
      <w:pPr>
        <w:pStyle w:val="Heading1"/>
      </w:pPr>
      <w:r>
        <w:t xml:space="preserve">Cover Letter for Musician in Italy Rome</w:t>
      </w:r>
    </w:p>
    <w:p>
      <w:pPr>
        <w:pStyle w:val="FirstParagraph"/>
      </w:pPr>
      <w:r>
        <w:rPr>
          <w:bCs/>
          <w:b/>
        </w:rPr>
        <w:t xml:space="preserve">Dear [Employer's Name or "Hiring Committee"],</w:t>
      </w:r>
    </w:p>
    <w:p>
      <w:pPr>
        <w:pStyle w:val="BodyText"/>
      </w:pPr>
      <w:r>
        <w:t xml:space="preserve">I am writing to express my enthusiastic interest in the opportunity to contribute as a musician in the vibrant cultural landscape of Italy, particularly in Rome. As a dedicated and passionate musician with a deep appreciation for the rich musical traditions of this historic city, I am eager to bring my artistic skills, creative vision, and collaborative spirit to your organization. Rome is not just a city; it is an orchestra of history, artistry, and soul—a place where music has shaped the heartbeat of its people for centuries. My goal is to become a part of this enduring legacy through my work as a musician.</w:t>
      </w:r>
    </w:p>
    <w:p>
      <w:pPr>
        <w:pStyle w:val="BodyText"/>
      </w:pPr>
      <w:r>
        <w:t xml:space="preserve">Throughout my career as a musician, I have cultivated a diverse skill set that spans multiple genres, from classical and jazz to contemporary and experimental sounds. My training in [insert specific instrument or field, e.g., "violin performance" or "songwriting"] has equipped me with the technical precision and emotional depth required to connect with audiences on a profound level. However, what truly defines my artistry is my ability to adapt, innovate, and immerse myself in the unique cultural contexts of every project I undertake. Rome, with its centuries-old musical heritage and modern creative energy, represents an ideal setting for me to grow and contribute meaningfully.</w:t>
      </w:r>
    </w:p>
    <w:p>
      <w:pPr>
        <w:pStyle w:val="BodyText"/>
      </w:pPr>
      <w:r>
        <w:t xml:space="preserve">Italy has long been a cradle of musical innovation. From the operatic masterpieces of Verdi and Puccini to the contemporary soundscape of Rome’s underground music scene, the city offers a dynamic environment where tradition and modernity coexist. I have always been inspired by this duality, as it mirrors my own approach to music: rooted in discipline yet open to experimentation. Whether performing in a historic Roman church or collaborating with local artists on avant-garde projects, I strive to honor the past while pushing creative boundaries.</w:t>
      </w:r>
    </w:p>
    <w:p>
      <w:pPr>
        <w:pStyle w:val="BodyText"/>
      </w:pPr>
      <w:r>
        <w:t xml:space="preserve">My experience working in Rome has been nothing short of transformative. During my time there, I had the privilege of performing at [insert specific venues or events, e.g., "the Teatro dell’Opera di Roma" or "a local jazz festival"], where I witnessed firsthand the city’s unparalleled enthusiasm for live music. The audience’s connection to the art form was electric—a reminder of why I chose this path. Additionally, collaborating with Italian musicians and composers deepened my understanding of the region’s musical language, from the lyrical nuances of Neapolitan folk songs to the rhythmic complexity of modern pop and electronic genres.</w:t>
      </w:r>
    </w:p>
    <w:p>
      <w:pPr>
        <w:pStyle w:val="BodyText"/>
      </w:pPr>
      <w:r>
        <w:t xml:space="preserve">What sets me apart as a musician is my commitment to storytelling through sound. Whether composing original works or interpreting classical pieces, I aim to create music that resonates emotionally and intellectually. In Rome, where every street corner seems to whisper a tale of ancient glory or modern resilience, this approach feels especially relevant. I believe that music can bridge divides, heal wounds, and celebrate the human experience—a philosophy I carry with me in every performance.</w:t>
      </w:r>
    </w:p>
    <w:p>
      <w:pPr>
        <w:pStyle w:val="BodyText"/>
      </w:pPr>
      <w:r>
        <w:t xml:space="preserve">As a musician in Italy Rome, I am eager to contribute to your organization’s mission of fostering artistic excellence and cultural exchange. My versatility as a performer and educator, combined with my fluency in [insert languages, e.g., "Italian and English"], allows me to connect with diverse audiences and collaborate across disciplines. For instance, I have led workshops for young musicians in Rome, sharing techniques from both Western classical traditions and improvisational practices rooted in global influences. These experiences have reinforced my belief that music is a universal language capable of transcending barriers.</w:t>
      </w:r>
    </w:p>
    <w:p>
      <w:pPr>
        <w:pStyle w:val="BodyText"/>
      </w:pPr>
      <w:r>
        <w:t xml:space="preserve">I am particularly drawn to [insert specific opportunity or project, e.g., "your organization’s focus on promoting emerging artists" or "the revival of traditional Roman folk music"]. Rome’s musical scene is currently experiencing a renaissance, with new voices and collaborations emerging across genres. I am excited about the possibility of contributing to this movement by blending my background in [insert relevant field] with the city’s unique artistic energy. Whether through live performances, recording sessions, or community outreach programs, I am committed to creating work that reflects both my personal journey and the spirit of Rome.</w:t>
      </w:r>
    </w:p>
    <w:p>
      <w:pPr>
        <w:pStyle w:val="BodyText"/>
      </w:pPr>
      <w:r>
        <w:t xml:space="preserve">My application includes a detailed resume and portfolio showcasing my musical achievements, including [list key accomplishments: e.g., "performances at major festivals," "collaborations with renowned artists," or "recording projects"]. I have also included samples of my work that highlight my ability to adapt to different musical styles and contexts. I would be honored to discuss how my skills and passions align with your goals, and I am available for an interview at your convenience.</w:t>
      </w:r>
    </w:p>
    <w:p>
      <w:pPr>
        <w:pStyle w:val="BodyText"/>
      </w:pPr>
      <w:r>
        <w:t xml:space="preserve">In closing, I want to express my deep admiration for Rome’s cultural heritage and its ongoing role as a beacon of creativity. As a musician, I see this city not just as a place to work but as an inspiration that will continue to shape my artistry. Thank you for considering my application. I look forward to the opportunity to contribute to the musical legacy of Italy Rome and collaborate with your team in creating unforgettable experiences through music.</w:t>
      </w:r>
    </w:p>
    <w:p>
      <w:pPr>
        <w:pStyle w:val="BodyText"/>
      </w:pPr>
      <w:r>
        <w:t xml:space="preserve">Sincerely,</w:t>
      </w:r>
      <w:r>
        <w:br/>
      </w:r>
      <w:r>
        <w:t xml:space="preserve">[Your Full Name]</w:t>
      </w:r>
      <w:r>
        <w:br/>
      </w:r>
      <w:r>
        <w:t xml:space="preserve">[Your Contact Information: Email, Phone Number, Website/Portfolio Link]</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Italy Rome</dc:title>
  <dc:creator/>
  <dc:language>en</dc:language>
  <cp:keywords/>
  <dcterms:created xsi:type="dcterms:W3CDTF">2026-07-23T08:11:46Z</dcterms:created>
  <dcterms:modified xsi:type="dcterms:W3CDTF">2026-07-23T08:11:46Z</dcterms:modified>
</cp:coreProperties>
</file>

<file path=docProps/custom.xml><?xml version="1.0" encoding="utf-8"?>
<Properties xmlns="http://schemas.openxmlformats.org/officeDocument/2006/custom-properties" xmlns:vt="http://schemas.openxmlformats.org/officeDocument/2006/docPropsVTypes"/>
</file>